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55F1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 </w:t>
            </w:r>
            <w:r w:rsidR="00CE03D5" w:rsidRPr="00E55F1D">
              <w:rPr>
                <w:rFonts w:asciiTheme="majorBidi" w:eastAsia="Times New Roman" w:hAnsiTheme="majorBidi" w:cstheme="majorBidi"/>
                <w:lang w:val="fr-FR" w:eastAsia="fr-FR"/>
              </w:rPr>
              <w:t>EES :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D84160" w:rsidRPr="00E55F1D">
              <w:rPr>
                <w:rFonts w:asciiTheme="majorBidi" w:eastAsia="Times New Roman" w:hAnsiTheme="majorBidi" w:cstheme="majorBidi"/>
                <w:lang w:val="fr-FR" w:eastAsia="fr-FR"/>
              </w:rPr>
              <w:t>Université de Mascara</w:t>
            </w:r>
          </w:p>
          <w:p w:rsidR="00B46F2E" w:rsidRPr="00E55F1D" w:rsidRDefault="00B46F2E" w:rsidP="00AB3192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Faculté :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D84160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Sciences 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>de la Nature de la Vie</w:t>
            </w:r>
          </w:p>
          <w:p w:rsidR="00002C8D" w:rsidRPr="00E55F1D" w:rsidRDefault="00002C8D" w:rsidP="000A4D34">
            <w:pPr>
              <w:spacing w:after="142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épartement : 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Biologie 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DD45D4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SYLLABUS DE LA MATIERE</w:t>
            </w:r>
          </w:p>
          <w:p w:rsidR="00002C8D" w:rsidRPr="00E55F1D" w:rsidRDefault="00002C8D" w:rsidP="00CF5DB4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(à publier dans le site Web de l’institution)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D45D4" w:rsidRDefault="00002C8D" w:rsidP="00391402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Intitulé de la </w:t>
            </w:r>
            <w:r w:rsidRPr="00DD45D4">
              <w:rPr>
                <w:rFonts w:asciiTheme="majorBidi" w:eastAsia="Times New Roman" w:hAnsiTheme="majorBidi" w:cstheme="majorBidi"/>
                <w:lang w:val="fr-FR" w:eastAsia="fr-FR"/>
              </w:rPr>
              <w:t>matière</w:t>
            </w:r>
            <w:r w:rsidR="00CF5DB4" w:rsidRPr="00DD45D4">
              <w:rPr>
                <w:rFonts w:asciiTheme="majorBidi" w:eastAsia="Times New Roman" w:hAnsiTheme="majorBidi" w:cstheme="majorBidi"/>
                <w:lang w:val="fr-FR" w:eastAsia="fr-FR"/>
              </w:rPr>
              <w:t> </w:t>
            </w:r>
            <w:r w:rsidR="00CB3201" w:rsidRPr="00DD45D4">
              <w:rPr>
                <w:rFonts w:asciiTheme="majorBidi" w:eastAsia="Times New Roman" w:hAnsiTheme="majorBidi" w:cstheme="majorBidi"/>
                <w:lang w:val="fr-FR" w:eastAsia="fr-FR"/>
              </w:rPr>
              <w:t xml:space="preserve">: </w:t>
            </w:r>
            <w:r w:rsidR="00DD45D4">
              <w:rPr>
                <w:rFonts w:asciiTheme="majorBidi" w:hAnsiTheme="majorBidi" w:cstheme="majorBidi"/>
                <w:b/>
                <w:bCs/>
                <w:lang w:val="fr-FR"/>
              </w:rPr>
              <w:t>Bio-</w:t>
            </w:r>
            <w:r w:rsidR="00DD45D4" w:rsidRPr="00DD45D4">
              <w:rPr>
                <w:rFonts w:asciiTheme="majorBidi" w:hAnsiTheme="majorBidi" w:cstheme="majorBidi"/>
                <w:b/>
                <w:bCs/>
                <w:lang w:val="fr-FR"/>
              </w:rPr>
              <w:t>séparation des molécules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252"/>
        <w:gridCol w:w="1713"/>
        <w:gridCol w:w="1739"/>
        <w:gridCol w:w="1113"/>
        <w:gridCol w:w="1116"/>
      </w:tblGrid>
      <w:tr w:rsidR="00CF5DB4" w:rsidRPr="00DD45D4" w:rsidTr="00391402">
        <w:trPr>
          <w:tblCellSpacing w:w="0" w:type="dxa"/>
        </w:trPr>
        <w:tc>
          <w:tcPr>
            <w:tcW w:w="494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NSEIGNANT DU COURS MAGISTRAL</w:t>
            </w:r>
          </w:p>
        </w:tc>
        <w:tc>
          <w:tcPr>
            <w:tcW w:w="56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F5DB4" w:rsidP="00391402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N</w:t>
            </w:r>
            <w:r w:rsidR="00002C8D"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om et prénom de l'enseignant</w:t>
            </w:r>
            <w:r w:rsidR="00D84160"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 : </w:t>
            </w:r>
            <w:bookmarkStart w:id="0" w:name="_GoBack"/>
            <w:bookmarkEnd w:id="0"/>
            <w:r w:rsidR="00391402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MEDDAH  Boumediene</w:t>
            </w:r>
          </w:p>
        </w:tc>
      </w:tr>
      <w:tr w:rsidR="00CF5DB4" w:rsidRPr="00DD45D4" w:rsidTr="00391402">
        <w:trPr>
          <w:trHeight w:val="249"/>
          <w:tblCellSpacing w:w="0" w:type="dxa"/>
        </w:trPr>
        <w:tc>
          <w:tcPr>
            <w:tcW w:w="4943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6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Réception des étudiants par semaine</w:t>
            </w:r>
          </w:p>
        </w:tc>
      </w:tr>
      <w:tr w:rsidR="00391402" w:rsidRPr="00E55F1D" w:rsidTr="0039140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mail 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103E3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5" w:history="1">
              <w:r w:rsidR="00391402" w:rsidRPr="0082335A">
                <w:rPr>
                  <w:rStyle w:val="Lienhypertexte"/>
                  <w:rFonts w:asciiTheme="majorBidi" w:hAnsiTheme="majorBidi" w:cstheme="majorBidi"/>
                </w:rPr>
                <w:t>meddah19@yahoo.fr</w:t>
              </w:r>
            </w:hyperlink>
            <w:r w:rsidR="00391402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7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3208F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Lundi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91402" w:rsidRPr="00E55F1D" w:rsidRDefault="00391402" w:rsidP="00DD45D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1H </w:t>
            </w:r>
            <w:r w:rsidR="00DD45D4">
              <w:rPr>
                <w:rFonts w:asciiTheme="majorBidi" w:eastAsia="Times New Roman" w:hAnsiTheme="majorBidi" w:cstheme="majorBidi"/>
                <w:lang w:val="fr-FR" w:eastAsia="fr-FR"/>
              </w:rPr>
              <w:t>45</w:t>
            </w:r>
          </w:p>
        </w:tc>
      </w:tr>
      <w:tr w:rsidR="00391402" w:rsidRPr="00E55F1D" w:rsidTr="0039140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él de bureau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hAnsiTheme="majorBidi" w:cstheme="majorBidi"/>
              </w:rPr>
              <w:t>0771757063</w:t>
            </w:r>
          </w:p>
        </w:tc>
        <w:tc>
          <w:tcPr>
            <w:tcW w:w="17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DD45D4" w:rsidP="00C3208F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Jeu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DD45D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  <w:r w:rsidR="00DD45D4">
              <w:rPr>
                <w:rFonts w:asciiTheme="majorBidi" w:eastAsia="Times New Roman" w:hAnsiTheme="majorBidi" w:cstheme="majorBidi"/>
                <w:lang w:val="fr-FR" w:eastAsia="fr-FR"/>
              </w:rPr>
              <w:t>0</w:t>
            </w:r>
            <w:r w:rsidR="007258FD">
              <w:rPr>
                <w:rFonts w:asciiTheme="majorBidi" w:eastAsia="Times New Roman" w:hAnsiTheme="majorBidi" w:cstheme="majorBidi"/>
                <w:lang w:val="fr-FR" w:eastAsia="fr-FR"/>
              </w:rPr>
              <w:t xml:space="preserve">H </w:t>
            </w:r>
            <w:r w:rsidR="00DD45D4">
              <w:rPr>
                <w:rFonts w:asciiTheme="majorBidi" w:eastAsia="Times New Roman" w:hAnsiTheme="majorBidi" w:cstheme="majorBidi"/>
                <w:lang w:val="fr-FR" w:eastAsia="fr-FR"/>
              </w:rPr>
              <w:t>3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>0</w:t>
            </w:r>
          </w:p>
        </w:tc>
      </w:tr>
      <w:tr w:rsidR="00391402" w:rsidRPr="00E55F1D" w:rsidTr="0039140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él secrétariat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F55FCE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07707014</w:t>
            </w:r>
          </w:p>
        </w:tc>
        <w:tc>
          <w:tcPr>
            <w:tcW w:w="17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391402" w:rsidRPr="00E55F1D" w:rsidTr="00391402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utre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7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7402C0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des Laboratoires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91402" w:rsidRPr="00E55F1D" w:rsidRDefault="00391402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>6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DD45D4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RAVAUX DIRIGES</w:t>
            </w:r>
          </w:p>
          <w:p w:rsidR="00002C8D" w:rsidRPr="00E55F1D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C4042F" w:rsidRPr="00E55F1D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3</w:t>
            </w:r>
          </w:p>
        </w:tc>
      </w:tr>
      <w:tr w:rsidR="00DB2804" w:rsidRPr="00E55F1D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676DBC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</w:t>
            </w:r>
            <w:r w:rsidR="00002C8D" w:rsidRPr="00E55F1D">
              <w:rPr>
                <w:rFonts w:asciiTheme="majorBidi" w:eastAsia="Times New Roman" w:hAnsiTheme="majorBidi" w:cstheme="majorBidi"/>
                <w:lang w:val="fr-FR" w:eastAsia="fr-FR"/>
              </w:rPr>
              <w:t>eure</w:t>
            </w:r>
          </w:p>
        </w:tc>
      </w:tr>
      <w:tr w:rsidR="00DB2804" w:rsidRPr="00E55F1D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5000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11"/>
        <w:gridCol w:w="1483"/>
        <w:gridCol w:w="1015"/>
        <w:gridCol w:w="1418"/>
        <w:gridCol w:w="1133"/>
        <w:gridCol w:w="994"/>
        <w:gridCol w:w="818"/>
        <w:gridCol w:w="840"/>
      </w:tblGrid>
      <w:tr w:rsidR="00002C8D" w:rsidRPr="00DD45D4" w:rsidTr="001D2EE6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RAVAUX PRATIQUES</w:t>
            </w:r>
          </w:p>
          <w:p w:rsidR="00002C8D" w:rsidRPr="00E55F1D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/salle réception</w:t>
            </w:r>
          </w:p>
        </w:tc>
        <w:tc>
          <w:tcPr>
            <w:tcW w:w="113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1</w:t>
            </w:r>
          </w:p>
        </w:tc>
        <w:tc>
          <w:tcPr>
            <w:tcW w:w="993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2</w:t>
            </w:r>
          </w:p>
        </w:tc>
        <w:tc>
          <w:tcPr>
            <w:tcW w:w="774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3</w:t>
            </w: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5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3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1D2EE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>
              <w:rPr>
                <w:rFonts w:asciiTheme="majorBidi" w:hAnsiTheme="majorBidi" w:cstheme="majorBidi"/>
              </w:rPr>
              <w:t>Benchohr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okhtar</w:t>
            </w:r>
            <w:proofErr w:type="spellEnd"/>
            <w:r>
              <w:rPr>
                <w:rFonts w:asciiTheme="majorBidi" w:hAnsiTheme="majorBidi" w:cstheme="majorBidi"/>
              </w:rPr>
              <w:t xml:space="preserve"> &amp; </w:t>
            </w:r>
            <w:proofErr w:type="spellStart"/>
            <w:r>
              <w:rPr>
                <w:rFonts w:asciiTheme="majorBidi" w:hAnsiTheme="majorBidi" w:cstheme="majorBidi"/>
              </w:rPr>
              <w:t>Medd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oumediene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7402C0" w:rsidP="00DD45D4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E55F1D">
              <w:rPr>
                <w:rFonts w:asciiTheme="majorBidi" w:hAnsiTheme="majorBidi" w:cstheme="majorBidi"/>
              </w:rPr>
              <w:t xml:space="preserve">Lab </w:t>
            </w:r>
            <w:r w:rsidR="00CF0C47" w:rsidRPr="00E55F1D">
              <w:rPr>
                <w:rFonts w:asciiTheme="majorBidi" w:hAnsiTheme="majorBidi" w:cstheme="majorBidi"/>
              </w:rPr>
              <w:t>1</w:t>
            </w:r>
            <w:r w:rsidR="00DD45D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4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595CA4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Lundi</w:t>
            </w:r>
            <w:proofErr w:type="spellEnd"/>
            <w:r w:rsidR="007402C0" w:rsidRPr="00E55F1D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595CA4" w:rsidP="00595CA4">
            <w:pPr>
              <w:spacing w:after="142"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3H </w:t>
            </w:r>
            <w:r w:rsidR="00CF0C47" w:rsidRPr="00E55F1D">
              <w:rPr>
                <w:rFonts w:asciiTheme="majorBidi" w:hAnsiTheme="majorBidi" w:cstheme="majorBidi"/>
              </w:rPr>
              <w:t>3</w:t>
            </w:r>
            <w:r w:rsidR="00FD0E9B" w:rsidRPr="00E55F1D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5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DD45D4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Jeudi</w:t>
            </w:r>
            <w:proofErr w:type="spellEnd"/>
          </w:p>
        </w:tc>
        <w:tc>
          <w:tcPr>
            <w:tcW w:w="4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DD45D4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  <w:r w:rsidR="007258FD">
              <w:rPr>
                <w:rFonts w:asciiTheme="majorBidi" w:hAnsiTheme="majorBidi" w:cstheme="majorBidi"/>
              </w:rPr>
              <w:t xml:space="preserve">H </w:t>
            </w:r>
            <w:r w:rsidR="007258FD" w:rsidRPr="00E55F1D">
              <w:rPr>
                <w:rFonts w:asciiTheme="majorBidi" w:hAnsiTheme="majorBidi" w:cstheme="majorBidi"/>
              </w:rPr>
              <w:t>30</w:t>
            </w:r>
          </w:p>
        </w:tc>
        <w:tc>
          <w:tcPr>
            <w:tcW w:w="3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6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2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6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8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7258FD" w:rsidRPr="00E55F1D" w:rsidTr="007258FD">
        <w:trPr>
          <w:tblCellSpacing w:w="0" w:type="dxa"/>
        </w:trPr>
        <w:tc>
          <w:tcPr>
            <w:tcW w:w="1405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6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29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64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8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E55F1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D45D4" w:rsidRDefault="00DD45D4" w:rsidP="00DD45D4">
            <w:pPr>
              <w:pStyle w:val="Paragraphedeliste"/>
              <w:tabs>
                <w:tab w:val="left" w:pos="266"/>
              </w:tabs>
              <w:spacing w:after="0" w:line="276" w:lineRule="auto"/>
              <w:ind w:left="0"/>
              <w:rPr>
                <w:rFonts w:asciiTheme="majorBidi" w:hAnsiTheme="majorBidi" w:cstheme="majorBidi"/>
                <w:b/>
                <w:bCs/>
                <w:lang w:val="fr-FR"/>
              </w:rPr>
            </w:pP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- Étudier les procédés de </w:t>
            </w:r>
            <w:proofErr w:type="spellStart"/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>bioséparation</w:t>
            </w:r>
            <w:proofErr w:type="spellEnd"/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 des protéines reposant sur des technologies alimentaire. 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br/>
              <w:t xml:space="preserve">- </w:t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>Les protéines représentent la plus vaste catégorie de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s bioproduits commercialisés, donc il faut c</w:t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onnaître les domaines d’utilisation des techniques d’extraction et de purification 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et de dosage </w:t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des 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bio</w:t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>molécule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s</w:t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. 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br/>
            </w:r>
            <w:r w:rsidRPr="00DD45D4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- Maîtriser les applications des enzymes dans l’industrie alimentaire et les biotechnologies 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B93A9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Analyses et contrôle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</w:p>
        </w:tc>
      </w:tr>
      <w:tr w:rsidR="00002C8D" w:rsidRPr="00DD45D4" w:rsidTr="001E371A">
        <w:trPr>
          <w:trHeight w:val="1277"/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C69DD" w:rsidRPr="00775588" w:rsidRDefault="00173605" w:rsidP="00775588">
            <w:pPr>
              <w:pStyle w:val="Default"/>
              <w:numPr>
                <w:ilvl w:val="0"/>
                <w:numId w:val="5"/>
              </w:numPr>
              <w:tabs>
                <w:tab w:val="left" w:pos="191"/>
              </w:tabs>
              <w:autoSpaceDE/>
              <w:autoSpaceDN/>
              <w:adjustRightInd/>
              <w:spacing w:before="100" w:beforeAutospacing="1" w:after="142"/>
              <w:ind w:left="0" w:hanging="8"/>
              <w:rPr>
                <w:rFonts w:asciiTheme="majorBidi" w:eastAsia="Times New Roman" w:hAnsiTheme="majorBidi" w:cstheme="majorBidi"/>
                <w:color w:val="auto"/>
                <w:sz w:val="22"/>
                <w:szCs w:val="22"/>
                <w:lang w:eastAsia="fr-FR"/>
              </w:rPr>
            </w:pPr>
            <w:r>
              <w:t>Applicat</w:t>
            </w:r>
            <w:r w:rsidR="00775588">
              <w:t>ion des techniques d’extraction.</w:t>
            </w:r>
            <w:r w:rsidR="00775588">
              <w:br/>
              <w:t>- Application des techniques chromatographiques.</w:t>
            </w:r>
            <w:r w:rsidR="00775588">
              <w:br/>
            </w:r>
            <w:r w:rsidR="00775588">
              <w:rPr>
                <w:rFonts w:asciiTheme="majorBidi" w:eastAsia="Times New Roman" w:hAnsiTheme="majorBidi" w:cstheme="majorBidi"/>
                <w:color w:val="auto"/>
                <w:sz w:val="22"/>
                <w:szCs w:val="22"/>
                <w:lang w:eastAsia="fr-FR"/>
              </w:rPr>
              <w:t xml:space="preserve">- </w:t>
            </w:r>
            <w:r w:rsidR="00775588">
              <w:t xml:space="preserve">Application des techniques </w:t>
            </w:r>
            <w:proofErr w:type="spellStart"/>
            <w:r w:rsidR="00775588">
              <w:t>éléctrophorétiques</w:t>
            </w:r>
            <w:proofErr w:type="spellEnd"/>
            <w:r w:rsidR="00775588">
              <w:br/>
              <w:t>- Diagnostic Moléculaire.</w:t>
            </w:r>
            <w:r w:rsidR="00775588">
              <w:br/>
              <w:t>- Techniques immunologiques et de radio-isotope</w:t>
            </w:r>
          </w:p>
        </w:tc>
      </w:tr>
      <w:tr w:rsidR="00002C8D" w:rsidRPr="00775588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D2EE6" w:rsidRDefault="00775588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1,5</w:t>
            </w:r>
          </w:p>
        </w:tc>
      </w:tr>
      <w:tr w:rsidR="00002C8D" w:rsidRPr="00775588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D2EE6" w:rsidRDefault="00775588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1</w:t>
            </w:r>
          </w:p>
        </w:tc>
      </w:tr>
      <w:tr w:rsidR="00002C8D" w:rsidRPr="00775588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D2EE6" w:rsidRDefault="00380716" w:rsidP="006571B0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</w:pPr>
            <w:r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2</w:t>
            </w:r>
            <w:r w:rsidR="006571B0"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0</w:t>
            </w:r>
            <w:r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%</w:t>
            </w:r>
          </w:p>
        </w:tc>
      </w:tr>
      <w:tr w:rsidR="00002C8D" w:rsidRPr="00775588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D2EE6" w:rsidRDefault="00FD0E9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</w:pPr>
            <w:r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10</w:t>
            </w:r>
            <w:r w:rsidR="00380716" w:rsidRPr="001D2EE6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%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C69DD" w:rsidRDefault="00F031CB" w:rsidP="00FC69D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</w:pPr>
            <w:r w:rsidRPr="00FC69D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Note de</w:t>
            </w:r>
            <w:r w:rsidR="00FC69DD" w:rsidRPr="00FC69D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 :</w:t>
            </w:r>
            <w:r w:rsidR="00FC69D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(</w:t>
            </w:r>
            <w:r w:rsidR="00FC69DD" w:rsidRPr="00FC69D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 </w:t>
            </w:r>
            <w:r w:rsidR="001D2EE6" w:rsidRPr="00FC69DD">
              <w:rPr>
                <w:b/>
                <w:bCs/>
                <w:noProof/>
                <w:lang w:val="fr-FR"/>
              </w:rPr>
              <w:t>CX60+TPX30+PX10</w:t>
            </w:r>
            <w:r w:rsidR="00FC69DD">
              <w:rPr>
                <w:b/>
                <w:bCs/>
                <w:noProof/>
                <w:lang w:val="fr-FR"/>
              </w:rPr>
              <w:t>)</w:t>
            </w:r>
            <w:r w:rsidR="001D2EE6" w:rsidRPr="00FC69DD">
              <w:rPr>
                <w:b/>
                <w:bCs/>
                <w:noProof/>
                <w:lang w:val="fr-FR"/>
              </w:rPr>
              <w:t xml:space="preserve"> </w:t>
            </w:r>
            <w:r w:rsidR="00FC69DD">
              <w:rPr>
                <w:b/>
                <w:bCs/>
                <w:noProof/>
                <w:lang w:val="fr-FR"/>
              </w:rPr>
              <w:t>/1OO</w:t>
            </w:r>
          </w:p>
        </w:tc>
      </w:tr>
      <w:tr w:rsidR="00002C8D" w:rsidRPr="00DD45D4" w:rsidTr="00EF12F3">
        <w:trPr>
          <w:trHeight w:val="791"/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3036E" w:rsidRPr="00775588" w:rsidRDefault="00775588" w:rsidP="00775588">
            <w:pPr>
              <w:pStyle w:val="Paragraphedeliste"/>
              <w:numPr>
                <w:ilvl w:val="0"/>
                <w:numId w:val="5"/>
              </w:numPr>
              <w:tabs>
                <w:tab w:val="left" w:pos="221"/>
              </w:tabs>
              <w:spacing w:after="0" w:line="276" w:lineRule="auto"/>
              <w:ind w:left="0" w:firstLine="0"/>
              <w:rPr>
                <w:rFonts w:asciiTheme="majorBidi" w:hAnsiTheme="majorBidi" w:cstheme="majorBidi"/>
                <w:lang w:val="fr-FR"/>
              </w:rPr>
            </w:pPr>
            <w:r w:rsidRPr="00775588">
              <w:rPr>
                <w:lang w:val="fr-FR"/>
              </w:rPr>
              <w:t>Maîtriser les techniques d’extraction et de purification de molécules d’intérêt alimentaire</w:t>
            </w:r>
            <w:r w:rsidR="0093036E" w:rsidRPr="00775588">
              <w:rPr>
                <w:rFonts w:asciiTheme="majorBidi" w:hAnsiTheme="majorBidi" w:cstheme="majorBidi"/>
                <w:lang w:val="fr-FR"/>
              </w:rPr>
              <w:t>.</w:t>
            </w:r>
          </w:p>
          <w:p w:rsidR="00775588" w:rsidRPr="00775588" w:rsidRDefault="00775588" w:rsidP="00775588">
            <w:pPr>
              <w:pStyle w:val="Paragraphedeliste"/>
              <w:numPr>
                <w:ilvl w:val="0"/>
                <w:numId w:val="5"/>
              </w:numPr>
              <w:tabs>
                <w:tab w:val="left" w:pos="206"/>
              </w:tabs>
              <w:spacing w:after="0" w:line="276" w:lineRule="auto"/>
              <w:ind w:left="0" w:firstLine="0"/>
              <w:rPr>
                <w:rFonts w:asciiTheme="majorBidi" w:hAnsiTheme="majorBidi" w:cstheme="majorBidi"/>
                <w:lang w:val="fr-FR"/>
              </w:rPr>
            </w:pPr>
            <w:r w:rsidRPr="00775588">
              <w:rPr>
                <w:lang w:val="fr-FR"/>
              </w:rPr>
              <w:t xml:space="preserve">Savoir les principales méthodes analytiques et leur domaine d’utilisation dans les IAA et déterminer </w:t>
            </w:r>
            <w:r w:rsidRPr="00775588">
              <w:rPr>
                <w:rFonts w:asciiTheme="majorBidi" w:hAnsiTheme="majorBidi" w:cstheme="majorBidi"/>
                <w:lang w:val="fr-FR"/>
              </w:rPr>
              <w:t>les indicateurs de qualité des produits finaux.</w:t>
            </w:r>
            <w:r>
              <w:rPr>
                <w:rFonts w:asciiTheme="majorBidi" w:hAnsiTheme="majorBidi" w:cstheme="majorBidi"/>
                <w:lang w:val="fr-FR"/>
              </w:rPr>
              <w:br/>
              <w:t xml:space="preserve">- </w:t>
            </w:r>
            <w:r w:rsidRPr="00775588">
              <w:rPr>
                <w:lang w:val="fr-FR"/>
              </w:rPr>
              <w:t xml:space="preserve">Maîtriser </w:t>
            </w:r>
            <w:r>
              <w:rPr>
                <w:rFonts w:asciiTheme="majorBidi" w:hAnsiTheme="majorBidi" w:cstheme="majorBidi"/>
                <w:lang w:val="fr-FR"/>
              </w:rPr>
              <w:t xml:space="preserve">la </w:t>
            </w:r>
            <w:r w:rsidRPr="00775588">
              <w:rPr>
                <w:lang w:val="fr-FR"/>
              </w:rPr>
              <w:t xml:space="preserve">purification à grande échelle de produits synthétisés par fermentation, par culture cellulaire et par d’autres processus </w:t>
            </w:r>
            <w:r>
              <w:rPr>
                <w:lang w:val="fr-FR"/>
              </w:rPr>
              <w:t>biologique</w:t>
            </w:r>
            <w:r w:rsidRPr="00775588">
              <w:rPr>
                <w:lang w:val="fr-FR"/>
              </w:rPr>
              <w:t>.</w:t>
            </w:r>
          </w:p>
          <w:p w:rsidR="00002C8D" w:rsidRPr="007258FD" w:rsidRDefault="00002C8D" w:rsidP="00775588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DD45D4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Echange après </w:t>
            </w:r>
            <w:proofErr w:type="gram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évaluation(</w:t>
            </w:r>
            <w:proofErr w:type="gram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ate </w:t>
            </w:r>
            <w:proofErr w:type="spell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nsult</w:t>
            </w:r>
            <w:proofErr w:type="spell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EF48D3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Lundi</w:t>
            </w:r>
            <w:r w:rsidR="009B42F3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15</w:t>
            </w:r>
            <w:r w:rsidR="003E0FA6" w:rsidRPr="00E55F1D">
              <w:rPr>
                <w:rFonts w:asciiTheme="majorBidi" w:eastAsia="Times New Roman" w:hAnsiTheme="majorBidi" w:cstheme="majorBidi"/>
                <w:lang w:val="fr-FR" w:eastAsia="fr-FR"/>
              </w:rPr>
              <w:t>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7258F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  <w:r w:rsidR="007258FD">
              <w:rPr>
                <w:rFonts w:asciiTheme="majorBidi" w:eastAsia="Times New Roman" w:hAnsiTheme="majorBidi" w:cstheme="majorBidi"/>
                <w:lang w:val="fr-FR" w:eastAsia="fr-FR"/>
              </w:rPr>
              <w:t>X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D602F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Oui 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10%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194F49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AR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Echange après </w:t>
            </w:r>
            <w:proofErr w:type="gram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évaluation(</w:t>
            </w:r>
            <w:proofErr w:type="gram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75588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Jeudi</w:t>
            </w:r>
            <w:r w:rsidR="009B42F3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2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30</w:t>
            </w:r>
            <w:r w:rsidR="003E0FA6" w:rsidRPr="00E55F1D">
              <w:rPr>
                <w:rFonts w:asciiTheme="majorBidi" w:eastAsia="Times New Roman" w:hAnsiTheme="majorBidi" w:cstheme="majorBidi"/>
                <w:lang w:val="fr-FR" w:eastAsia="fr-FR"/>
              </w:rPr>
              <w:t>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A05221" w:rsidP="007258F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7258F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10%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94F4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</w:t>
            </w:r>
          </w:p>
        </w:tc>
      </w:tr>
    </w:tbl>
    <w:p w:rsidR="00002C8D" w:rsidRPr="00E55F1D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E55F1D">
        <w:rPr>
          <w:rFonts w:asciiTheme="majorBidi" w:eastAsia="Times New Roman" w:hAnsiTheme="majorBidi" w:cstheme="majorBidi"/>
          <w:lang w:val="fr-FR" w:eastAsia="fr-FR"/>
        </w:rPr>
        <w:t>Type : E=écrit, EI=exposé individuel, EC=exposé en classe, EX=expérimentation, QCM</w:t>
      </w:r>
    </w:p>
    <w:p w:rsid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E55F1D">
        <w:rPr>
          <w:rFonts w:asciiTheme="majorBidi" w:eastAsia="Times New Roman" w:hAnsiTheme="majorBidi" w:cstheme="majorBidi"/>
          <w:lang w:val="fr-FR" w:eastAsia="fr-FR"/>
        </w:rPr>
        <w:t>Critères évaluation : A=Analyse, S=synthèse, AR=argumentation, D=démarche, R=résultats</w:t>
      </w:r>
    </w:p>
    <w:p w:rsidR="007258FD" w:rsidRPr="00E55F1D" w:rsidRDefault="007258FD" w:rsidP="007258FD">
      <w:pPr>
        <w:spacing w:before="100" w:beforeAutospacing="1" w:after="159"/>
        <w:ind w:left="72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E55F1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03E3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6" w:history="1">
              <w:r w:rsidR="005C1E01" w:rsidRPr="0082335A">
                <w:rPr>
                  <w:rStyle w:val="Lienhypertexte"/>
                  <w:rFonts w:asciiTheme="majorBidi" w:eastAsia="Times New Roman" w:hAnsiTheme="majorBidi" w:cstheme="majorBidi"/>
                  <w:lang w:val="fr-FR" w:eastAsia="fr-FR"/>
                </w:rPr>
                <w:t>https://e-learning.univ-mascara.dz/</w:t>
              </w:r>
            </w:hyperlink>
            <w:r w:rsidR="005C1E01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</w:tr>
      <w:tr w:rsidR="00002C8D" w:rsidRPr="00391402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03E3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7" w:history="1">
              <w:r w:rsidR="005C1E01" w:rsidRPr="0082335A">
                <w:rPr>
                  <w:rStyle w:val="Lienhypertexte"/>
                  <w:noProof/>
                </w:rPr>
                <w:t>http://www.google.com</w:t>
              </w:r>
            </w:hyperlink>
            <w:r w:rsidR="005C1E01">
              <w:rPr>
                <w:noProof/>
              </w:rPr>
              <w:t xml:space="preserve">   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Default="00103E35" w:rsidP="00002C8D">
            <w:pPr>
              <w:spacing w:before="100" w:beforeAutospacing="1" w:after="142" w:line="276" w:lineRule="auto"/>
              <w:rPr>
                <w:noProof/>
                <w:lang w:val="fr-FR"/>
              </w:rPr>
            </w:pPr>
            <w:hyperlink r:id="rId8" w:history="1">
              <w:r w:rsidR="005C1E01" w:rsidRPr="0082335A">
                <w:rPr>
                  <w:rStyle w:val="Lienhypertexte"/>
                  <w:noProof/>
                  <w:lang w:val="fr-FR"/>
                </w:rPr>
                <w:t>https://www.malvernpanalytical.com/fr/products/tec</w:t>
              </w:r>
            </w:hyperlink>
            <w:r w:rsidR="005C1E01">
              <w:rPr>
                <w:noProof/>
                <w:lang w:val="fr-FR"/>
              </w:rPr>
              <w:t xml:space="preserve"> </w:t>
            </w:r>
          </w:p>
          <w:p w:rsidR="005C1E01" w:rsidRPr="005C1E01" w:rsidRDefault="00103E3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hyperlink r:id="rId9" w:history="1">
              <w:r w:rsidR="005C1E01" w:rsidRPr="0082335A">
                <w:rPr>
                  <w:rStyle w:val="Lienhypertexte"/>
                  <w:noProof/>
                  <w:lang w:val="fr-FR"/>
                </w:rPr>
                <w:t>https://planet-vie.ens.fr/thematiques/manipulation</w:t>
              </w:r>
            </w:hyperlink>
            <w:r w:rsidR="005C1E01">
              <w:rPr>
                <w:noProof/>
                <w:lang w:val="fr-FR"/>
              </w:rPr>
              <w:t xml:space="preserve"> 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C1E01" w:rsidRDefault="00F55FCE" w:rsidP="00F55FCE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noProof/>
                <w:lang w:val="fr-FR"/>
              </w:rPr>
              <w:t xml:space="preserve"> C</w:t>
            </w:r>
            <w:r w:rsidR="005C1E01" w:rsidRPr="005C1E01">
              <w:rPr>
                <w:noProof/>
                <w:lang w:val="fr-FR"/>
              </w:rPr>
              <w:t>hrom</w:t>
            </w:r>
            <w:r>
              <w:rPr>
                <w:noProof/>
                <w:lang w:val="fr-FR"/>
              </w:rPr>
              <w:t xml:space="preserve">atographie CPG, CCM et de Colonne, Appareils de Soxhlet, d’entrainement à la vapeur </w:t>
            </w:r>
            <w:r w:rsidR="005C1E01">
              <w:rPr>
                <w:noProof/>
                <w:lang w:val="fr-FR"/>
              </w:rPr>
              <w:t xml:space="preserve">, </w:t>
            </w:r>
            <w:r>
              <w:rPr>
                <w:noProof/>
                <w:lang w:val="fr-FR"/>
              </w:rPr>
              <w:t>de Clevenger, Electrophorèse SDS-PAGE</w:t>
            </w:r>
            <w:r w:rsidR="005C1E01">
              <w:rPr>
                <w:noProof/>
                <w:lang w:val="fr-FR"/>
              </w:rPr>
              <w:t>.</w:t>
            </w:r>
          </w:p>
        </w:tc>
      </w:tr>
      <w:tr w:rsidR="00002C8D" w:rsidRPr="005C1E01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5C1E01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Hotte, </w:t>
            </w:r>
            <w:r>
              <w:rPr>
                <w:noProof/>
              </w:rPr>
              <w:t>gants et lunette</w:t>
            </w:r>
          </w:p>
        </w:tc>
      </w:tr>
      <w:tr w:rsidR="00002C8D" w:rsidRPr="00DD45D4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C1E01" w:rsidRDefault="005C1E01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C1E01">
              <w:rPr>
                <w:noProof/>
                <w:lang w:val="fr-FR"/>
              </w:rPr>
              <w:t>vehicules de service à la ferme experimenta</w:t>
            </w:r>
            <w:r>
              <w:rPr>
                <w:noProof/>
                <w:lang w:val="fr-FR"/>
              </w:rPr>
              <w:t>le</w:t>
            </w:r>
          </w:p>
        </w:tc>
      </w:tr>
    </w:tbl>
    <w:p w:rsidR="00002C8D" w:rsidRPr="00E55F1D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F55FCE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55FCE" w:rsidRDefault="00002C8D" w:rsidP="00380716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F55FCE" w:rsidRDefault="005C1E01" w:rsidP="0095611A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hAnsiTheme="majorBidi" w:cstheme="majorBidi"/>
                <w:noProof/>
                <w:lang w:val="fr-FR"/>
              </w:rPr>
              <w:t xml:space="preserve">Savoir faire d’un protocole expérimental </w:t>
            </w:r>
            <w:r w:rsidR="00F55FCE" w:rsidRPr="00F55FCE">
              <w:rPr>
                <w:rFonts w:asciiTheme="majorBidi" w:hAnsiTheme="majorBidi" w:cstheme="majorBidi"/>
                <w:noProof/>
                <w:lang w:val="fr-FR"/>
              </w:rPr>
              <w:t xml:space="preserve"> d’extraction, de purification et de détermination des biomolécules </w:t>
            </w:r>
            <w:r w:rsidRPr="00F55FCE">
              <w:rPr>
                <w:rFonts w:asciiTheme="majorBidi" w:hAnsiTheme="majorBidi" w:cstheme="majorBidi"/>
                <w:noProof/>
                <w:lang w:val="fr-FR"/>
              </w:rPr>
              <w:t>à l'échelle large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55FCE" w:rsidRDefault="005C1E01" w:rsidP="005F345B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hAnsiTheme="majorBidi" w:cstheme="majorBidi"/>
                <w:noProof/>
                <w:lang w:val="fr-FR"/>
              </w:rPr>
              <w:t>insertion de l'étudiant au domaine professionnel, ou à la recherche scientifique industrielle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55FCE" w:rsidRPr="00F55FCE" w:rsidRDefault="00F55FCE" w:rsidP="005F345B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hAnsiTheme="majorBidi" w:cstheme="majorBidi"/>
                <w:lang w:val="fr-FR"/>
              </w:rPr>
              <w:t xml:space="preserve">- </w:t>
            </w:r>
            <w:proofErr w:type="spellStart"/>
            <w:r w:rsidRPr="00F55FCE">
              <w:rPr>
                <w:rFonts w:asciiTheme="majorBidi" w:hAnsiTheme="majorBidi" w:cstheme="majorBidi"/>
                <w:lang w:val="fr-FR"/>
              </w:rPr>
              <w:t>Audigié</w:t>
            </w:r>
            <w:proofErr w:type="spellEnd"/>
            <w:r w:rsidRPr="00F55FCE">
              <w:rPr>
                <w:rFonts w:asciiTheme="majorBidi" w:hAnsiTheme="majorBidi" w:cstheme="majorBidi"/>
                <w:lang w:val="fr-FR"/>
              </w:rPr>
              <w:t xml:space="preserve"> Cl., Dupont G., </w:t>
            </w:r>
            <w:proofErr w:type="spellStart"/>
            <w:r w:rsidRPr="00F55FCE">
              <w:rPr>
                <w:rFonts w:asciiTheme="majorBidi" w:hAnsiTheme="majorBidi" w:cstheme="majorBidi"/>
                <w:lang w:val="fr-FR"/>
              </w:rPr>
              <w:t>Zonszain</w:t>
            </w:r>
            <w:proofErr w:type="spellEnd"/>
            <w:r w:rsidRPr="00F55FCE">
              <w:rPr>
                <w:rFonts w:asciiTheme="majorBidi" w:hAnsiTheme="majorBidi" w:cstheme="majorBidi"/>
                <w:lang w:val="fr-FR"/>
              </w:rPr>
              <w:t xml:space="preserve"> F. (1995). Principe des méthodes d’analyse biochimique. Tome I. </w:t>
            </w:r>
            <w:proofErr w:type="spellStart"/>
            <w:r w:rsidRPr="00F55FCE">
              <w:rPr>
                <w:rFonts w:asciiTheme="majorBidi" w:hAnsiTheme="majorBidi" w:cstheme="majorBidi"/>
                <w:lang w:val="fr-FR"/>
              </w:rPr>
              <w:t>Doin</w:t>
            </w:r>
            <w:proofErr w:type="spellEnd"/>
            <w:r w:rsidRPr="00F55FCE">
              <w:rPr>
                <w:rFonts w:asciiTheme="majorBidi" w:hAnsiTheme="majorBidi" w:cstheme="majorBidi"/>
                <w:lang w:val="fr-FR"/>
              </w:rPr>
              <w:t xml:space="preserve"> éditeur, Paris.</w:t>
            </w: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  <w:p w:rsidR="00243A06" w:rsidRPr="00F55FCE" w:rsidRDefault="00FF6959" w:rsidP="005F345B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-</w:t>
            </w:r>
            <w:proofErr w:type="spellStart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>Rouessac</w:t>
            </w:r>
            <w:proofErr w:type="spellEnd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 xml:space="preserve"> F., </w:t>
            </w:r>
            <w:proofErr w:type="spellStart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>Rouessac</w:t>
            </w:r>
            <w:proofErr w:type="spellEnd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 xml:space="preserve"> A., Analyse chimique. Méthodes et technique instrumentales modernes, Ed. </w:t>
            </w:r>
            <w:proofErr w:type="spellStart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>Dunod</w:t>
            </w:r>
            <w:proofErr w:type="spellEnd"/>
            <w:r w:rsidR="00243A06" w:rsidRPr="00F55FCE">
              <w:rPr>
                <w:rFonts w:asciiTheme="majorBidi" w:eastAsia="Times New Roman" w:hAnsiTheme="majorBidi" w:cstheme="majorBidi"/>
                <w:lang w:val="fr-FR" w:eastAsia="fr-FR"/>
              </w:rPr>
              <w:t xml:space="preserve">, 2004. </w:t>
            </w:r>
            <w:r w:rsidR="00F55FCE" w:rsidRPr="00F55FCE">
              <w:rPr>
                <w:rFonts w:asciiTheme="majorBidi" w:eastAsia="Times New Roman" w:hAnsiTheme="majorBidi" w:cstheme="majorBidi"/>
                <w:lang w:val="fr-FR" w:eastAsia="fr-FR"/>
              </w:rPr>
              <w:br/>
            </w:r>
            <w:r w:rsidR="00F55FCE" w:rsidRPr="00F55FCE">
              <w:rPr>
                <w:rFonts w:asciiTheme="majorBidi" w:hAnsiTheme="majorBidi" w:cstheme="majorBidi"/>
                <w:lang w:val="fr-FR"/>
              </w:rPr>
              <w:t xml:space="preserve">- </w:t>
            </w:r>
            <w:proofErr w:type="spellStart"/>
            <w:r w:rsidR="00F55FCE" w:rsidRPr="00F55FCE">
              <w:rPr>
                <w:rFonts w:asciiTheme="majorBidi" w:hAnsiTheme="majorBidi" w:cstheme="majorBidi"/>
                <w:lang w:val="fr-FR"/>
              </w:rPr>
              <w:t>Deymie</w:t>
            </w:r>
            <w:proofErr w:type="spellEnd"/>
            <w:r w:rsidR="00F55FCE" w:rsidRPr="00F55FCE">
              <w:rPr>
                <w:rFonts w:asciiTheme="majorBidi" w:hAnsiTheme="majorBidi" w:cstheme="majorBidi"/>
                <w:lang w:val="fr-FR"/>
              </w:rPr>
              <w:t xml:space="preserve"> B., </w:t>
            </w:r>
            <w:proofErr w:type="spellStart"/>
            <w:r w:rsidR="00F55FCE" w:rsidRPr="00F55FCE">
              <w:rPr>
                <w:rFonts w:asciiTheme="majorBidi" w:hAnsiTheme="majorBidi" w:cstheme="majorBidi"/>
                <w:lang w:val="fr-FR"/>
              </w:rPr>
              <w:t>Multon</w:t>
            </w:r>
            <w:proofErr w:type="spellEnd"/>
            <w:r w:rsidR="00F55FCE" w:rsidRPr="00F55FCE">
              <w:rPr>
                <w:rFonts w:asciiTheme="majorBidi" w:hAnsiTheme="majorBidi" w:cstheme="majorBidi"/>
                <w:lang w:val="fr-FR"/>
              </w:rPr>
              <w:t xml:space="preserve"> JP. (1991). Techniques d’analyses et contrôle dans les IAA. T1, Editeur Tec et Doc, 409 p.</w:t>
            </w:r>
          </w:p>
          <w:p w:rsidR="00BB7C80" w:rsidRPr="00F55FCE" w:rsidRDefault="004E0489" w:rsidP="00F55FCE">
            <w:pPr>
              <w:rPr>
                <w:rFonts w:asciiTheme="majorBidi" w:hAnsiTheme="majorBidi" w:cstheme="majorBidi"/>
                <w:lang w:val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-</w:t>
            </w:r>
            <w:r w:rsidRPr="00F55FCE">
              <w:rPr>
                <w:rFonts w:asciiTheme="majorBidi" w:hAnsiTheme="majorBidi" w:cstheme="majorBidi"/>
                <w:lang w:val="fr-FR"/>
              </w:rPr>
              <w:t xml:space="preserve"> </w:t>
            </w:r>
            <w:hyperlink r:id="rId10" w:history="1">
              <w:r w:rsidRPr="00F55FCE">
                <w:rPr>
                  <w:rStyle w:val="Lienhypertexte"/>
                  <w:rFonts w:asciiTheme="majorBidi" w:hAnsiTheme="majorBidi" w:cstheme="majorBidi"/>
                  <w:lang w:val="fr-FR"/>
                </w:rPr>
                <w:t>https://www.pdfdrive.com/analyse-chimique-methodes-et-techniques-instrumentales-modernes</w:t>
              </w:r>
            </w:hyperlink>
            <w:r w:rsidRPr="00F55FCE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F55FCE" w:rsidRPr="00F55FCE">
              <w:rPr>
                <w:rFonts w:asciiTheme="majorBidi" w:hAnsiTheme="majorBidi" w:cstheme="majorBidi"/>
                <w:lang w:val="fr-FR"/>
              </w:rPr>
              <w:br/>
              <w:t xml:space="preserve">- </w:t>
            </w:r>
            <w:hyperlink r:id="rId11" w:history="1">
              <w:r w:rsidRPr="00F55FCE">
                <w:rPr>
                  <w:rStyle w:val="Lienhypertexte"/>
                  <w:rFonts w:asciiTheme="majorBidi" w:hAnsiTheme="majorBidi" w:cstheme="majorBidi"/>
                  <w:lang w:val="fr-FR"/>
                </w:rPr>
                <w:t>https://planet-vie.ens.fr/thematiques/manipulations-en-laboratoire/la-chromatographie/</w:t>
              </w:r>
            </w:hyperlink>
            <w:r w:rsidRPr="00F55FCE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F55FCE" w:rsidRPr="00F55FCE">
              <w:rPr>
                <w:rFonts w:asciiTheme="majorBidi" w:hAnsiTheme="majorBidi" w:cstheme="majorBidi"/>
                <w:lang w:val="fr-FR"/>
              </w:rPr>
              <w:br/>
            </w:r>
            <w:hyperlink r:id="rId12" w:history="1">
              <w:r w:rsidRPr="00F55FCE">
                <w:rPr>
                  <w:rStyle w:val="Lienhypertexte"/>
                  <w:rFonts w:asciiTheme="majorBidi" w:hAnsiTheme="majorBidi" w:cstheme="majorBidi"/>
                  <w:lang w:val="fr-FR"/>
                </w:rPr>
                <w:t>https://www.techniques-ingenieur.fr/glossaire/batch</w:t>
              </w:r>
            </w:hyperlink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55FCE" w:rsidRDefault="004E0489" w:rsidP="009F04CB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hAnsiTheme="majorBidi" w:cstheme="majorBidi"/>
                <w:noProof/>
                <w:lang w:val="fr-FR"/>
              </w:rPr>
              <w:t>Tous types d'article en englais ou français a le lien avec le cours et le TP.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F26A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val="fr-FR" w:eastAsia="fr-FR"/>
              </w:rPr>
              <w:t>Polycopiés</w:t>
            </w:r>
          </w:p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0489" w:rsidRPr="00F55FCE" w:rsidRDefault="004E0489" w:rsidP="004E0489">
            <w:pPr>
              <w:spacing w:before="100" w:beforeAutospacing="1" w:after="142" w:line="276" w:lineRule="auto"/>
              <w:rPr>
                <w:rFonts w:asciiTheme="majorBidi" w:hAnsiTheme="majorBidi" w:cstheme="majorBidi"/>
                <w:noProof/>
                <w:lang w:val="fr-FR"/>
              </w:rPr>
            </w:pPr>
            <w:r w:rsidRPr="00F55FCE">
              <w:rPr>
                <w:rFonts w:asciiTheme="majorBidi" w:hAnsiTheme="majorBidi" w:cstheme="majorBidi"/>
                <w:noProof/>
                <w:lang w:val="fr-FR"/>
              </w:rPr>
              <w:t xml:space="preserve">https://p1.asso2atp.fr /POLY-DE-BIOCH-2/  </w:t>
            </w:r>
            <w:r w:rsidRPr="00F55FCE">
              <w:rPr>
                <w:rFonts w:asciiTheme="majorBidi" w:hAnsiTheme="majorBidi" w:cstheme="majorBidi"/>
                <w:noProof/>
                <w:lang w:val="fr-FR"/>
              </w:rPr>
              <w:br/>
              <w:t xml:space="preserve">ttps://www.fichier-pdf.fr -2017/01/17/polycopie  </w:t>
            </w:r>
            <w:r w:rsidRPr="00F55FCE">
              <w:rPr>
                <w:rFonts w:asciiTheme="majorBidi" w:hAnsiTheme="majorBidi" w:cstheme="majorBidi"/>
                <w:noProof/>
                <w:lang w:val="fr-FR"/>
              </w:rPr>
              <w:br/>
            </w:r>
            <w:r w:rsidRPr="00F55FCE">
              <w:rPr>
                <w:rFonts w:asciiTheme="majorBidi" w:hAnsiTheme="majorBidi" w:cstheme="majorBidi"/>
                <w:lang w:val="fr-FR"/>
              </w:rPr>
              <w:t>h</w:t>
            </w:r>
            <w:r w:rsidRPr="00F55FCE">
              <w:rPr>
                <w:rFonts w:asciiTheme="majorBidi" w:hAnsiTheme="majorBidi" w:cstheme="majorBidi"/>
                <w:noProof/>
                <w:lang w:val="fr-FR"/>
              </w:rPr>
              <w:t>ttps://www.univ-mascara.dz/ polycopie</w:t>
            </w:r>
          </w:p>
        </w:tc>
      </w:tr>
      <w:tr w:rsidR="00002C8D" w:rsidRPr="00F55FC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F55FCE" w:rsidRDefault="00002C8D" w:rsidP="00002C8D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eastAsia="fr-FR"/>
              </w:rPr>
            </w:pPr>
            <w:r w:rsidRPr="00F55FCE">
              <w:rPr>
                <w:rFonts w:asciiTheme="majorBidi" w:eastAsia="Times New Roman" w:hAnsiTheme="majorBidi" w:cstheme="majorBidi"/>
                <w:lang w:eastAsia="fr-FR"/>
              </w:rPr>
              <w:t>Sites Web</w:t>
            </w:r>
          </w:p>
          <w:p w:rsidR="00002C8D" w:rsidRPr="00F55FCE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F55FCE" w:rsidRDefault="00103E35" w:rsidP="00F55FCE">
            <w:pPr>
              <w:rPr>
                <w:rFonts w:asciiTheme="majorBidi" w:hAnsiTheme="majorBidi" w:cstheme="majorBidi"/>
                <w:noProof/>
                <w:lang w:val="fr-FR"/>
              </w:rPr>
            </w:pPr>
            <w:hyperlink r:id="rId13" w:history="1">
              <w:r w:rsidR="004E0489" w:rsidRPr="00F55FCE">
                <w:rPr>
                  <w:rStyle w:val="Lienhypertexte"/>
                  <w:rFonts w:asciiTheme="majorBidi" w:hAnsiTheme="majorBidi" w:cstheme="majorBidi"/>
                  <w:noProof/>
                  <w:lang w:val="fr-FR"/>
                </w:rPr>
                <w:t>www.unilim.fr/pages_perso/jean.debord/model</w:t>
              </w:r>
            </w:hyperlink>
            <w:r w:rsidR="004E0489" w:rsidRPr="00F55FCE">
              <w:rPr>
                <w:rFonts w:asciiTheme="majorBidi" w:hAnsiTheme="majorBidi" w:cstheme="majorBidi"/>
                <w:noProof/>
                <w:lang w:val="fr-FR"/>
              </w:rPr>
              <w:t xml:space="preserve"> </w:t>
            </w:r>
            <w:r w:rsidR="004E0489" w:rsidRPr="00F55FCE">
              <w:rPr>
                <w:rFonts w:asciiTheme="majorBidi" w:hAnsiTheme="majorBidi" w:cstheme="majorBidi"/>
                <w:noProof/>
                <w:lang w:val="fr-FR"/>
              </w:rPr>
              <w:br/>
            </w:r>
            <w:hyperlink r:id="rId14" w:history="1">
              <w:r w:rsidR="004E0489" w:rsidRPr="00F55FCE">
                <w:rPr>
                  <w:rFonts w:asciiTheme="majorBidi" w:hAnsiTheme="majorBidi" w:cstheme="majorBidi"/>
                  <w:lang w:val="fr-FR"/>
                </w:rPr>
                <w:t>www.ac-sciences-lettres-montpellier.fr/</w:t>
              </w:r>
            </w:hyperlink>
            <w:r w:rsidR="004E0489" w:rsidRPr="00F55FCE">
              <w:rPr>
                <w:rFonts w:asciiTheme="majorBidi" w:hAnsiTheme="majorBidi" w:cstheme="majorBidi"/>
                <w:lang w:val="fr-FR"/>
              </w:rPr>
              <w:t xml:space="preserve">    </w:t>
            </w:r>
            <w:proofErr w:type="spellStart"/>
            <w:r w:rsidR="004E0489" w:rsidRPr="00F55FCE">
              <w:rPr>
                <w:rFonts w:asciiTheme="majorBidi" w:hAnsiTheme="majorBidi" w:cstheme="majorBidi"/>
                <w:lang w:val="fr-FR"/>
              </w:rPr>
              <w:t>academie_edition</w:t>
            </w:r>
            <w:proofErr w:type="spellEnd"/>
            <w:r w:rsidR="004E0489" w:rsidRPr="00F55FCE">
              <w:rPr>
                <w:rFonts w:asciiTheme="majorBidi" w:hAnsiTheme="majorBidi" w:cstheme="majorBidi"/>
                <w:lang w:val="fr-FR"/>
              </w:rPr>
              <w:t>/</w:t>
            </w:r>
            <w:proofErr w:type="spellStart"/>
            <w:r w:rsidR="004E0489" w:rsidRPr="00F55FCE">
              <w:rPr>
                <w:rFonts w:asciiTheme="majorBidi" w:hAnsiTheme="majorBidi" w:cstheme="majorBidi"/>
                <w:lang w:val="fr-FR"/>
              </w:rPr>
              <w:t>fichier_oeuvres</w:t>
            </w:r>
            <w:proofErr w:type="spellEnd"/>
            <w:r w:rsidR="004E0489" w:rsidRPr="00F55FCE">
              <w:rPr>
                <w:rFonts w:asciiTheme="majorBidi" w:hAnsiTheme="majorBidi" w:cstheme="majorBidi"/>
                <w:lang w:val="fr-FR"/>
              </w:rPr>
              <w:t>/Bi</w:t>
            </w:r>
            <w:r w:rsidR="004E0489" w:rsidRPr="00F55FCE">
              <w:rPr>
                <w:rFonts w:asciiTheme="majorBidi" w:hAnsiTheme="majorBidi" w:cstheme="majorBidi"/>
                <w:noProof/>
                <w:lang w:val="fr-FR"/>
              </w:rPr>
              <w:t>ochimie</w:t>
            </w:r>
            <w:r w:rsidR="00F55FCE" w:rsidRPr="00F55FCE">
              <w:rPr>
                <w:rFonts w:asciiTheme="majorBidi" w:hAnsiTheme="majorBidi" w:cstheme="majorBidi"/>
                <w:noProof/>
                <w:lang w:val="fr-FR"/>
              </w:rPr>
              <w:t>/</w:t>
            </w:r>
          </w:p>
        </w:tc>
      </w:tr>
    </w:tbl>
    <w:p w:rsidR="00002C8D" w:rsidRPr="004E0489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p w:rsidR="008823B3" w:rsidRPr="004E0489" w:rsidRDefault="008823B3">
      <w:pPr>
        <w:rPr>
          <w:rFonts w:asciiTheme="majorBidi" w:hAnsiTheme="majorBidi" w:cstheme="majorBidi"/>
          <w:lang w:val="fr-FR"/>
        </w:rPr>
      </w:pPr>
    </w:p>
    <w:sectPr w:rsidR="008823B3" w:rsidRPr="004E0489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B9556B"/>
    <w:multiLevelType w:val="hybridMultilevel"/>
    <w:tmpl w:val="1D56EA40"/>
    <w:lvl w:ilvl="0" w:tplc="3C56F8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B84643"/>
    <w:multiLevelType w:val="hybridMultilevel"/>
    <w:tmpl w:val="811238D6"/>
    <w:lvl w:ilvl="0" w:tplc="354AE56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EE79D2"/>
    <w:multiLevelType w:val="hybridMultilevel"/>
    <w:tmpl w:val="811238D6"/>
    <w:lvl w:ilvl="0" w:tplc="354AE56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57306"/>
    <w:rsid w:val="00063FC0"/>
    <w:rsid w:val="000A0B0E"/>
    <w:rsid w:val="000A4D34"/>
    <w:rsid w:val="00103E35"/>
    <w:rsid w:val="001227E4"/>
    <w:rsid w:val="00173605"/>
    <w:rsid w:val="00194F49"/>
    <w:rsid w:val="001D2EE6"/>
    <w:rsid w:val="001E371A"/>
    <w:rsid w:val="00206357"/>
    <w:rsid w:val="00231991"/>
    <w:rsid w:val="00232C42"/>
    <w:rsid w:val="00243A06"/>
    <w:rsid w:val="002903A6"/>
    <w:rsid w:val="00346C58"/>
    <w:rsid w:val="00380716"/>
    <w:rsid w:val="00391402"/>
    <w:rsid w:val="003E0FA6"/>
    <w:rsid w:val="003F123F"/>
    <w:rsid w:val="00416B2C"/>
    <w:rsid w:val="0045418F"/>
    <w:rsid w:val="00481858"/>
    <w:rsid w:val="004C4FBE"/>
    <w:rsid w:val="004D0E4D"/>
    <w:rsid w:val="004E0489"/>
    <w:rsid w:val="00502E26"/>
    <w:rsid w:val="00536D0C"/>
    <w:rsid w:val="0053792E"/>
    <w:rsid w:val="005600EF"/>
    <w:rsid w:val="00595CA4"/>
    <w:rsid w:val="005C1E01"/>
    <w:rsid w:val="005F345B"/>
    <w:rsid w:val="00624B98"/>
    <w:rsid w:val="006571B0"/>
    <w:rsid w:val="00676DBC"/>
    <w:rsid w:val="006A26CC"/>
    <w:rsid w:val="006E7C0C"/>
    <w:rsid w:val="006F1195"/>
    <w:rsid w:val="007019D7"/>
    <w:rsid w:val="007258FD"/>
    <w:rsid w:val="007402C0"/>
    <w:rsid w:val="007720BD"/>
    <w:rsid w:val="00775588"/>
    <w:rsid w:val="007B5096"/>
    <w:rsid w:val="007E4226"/>
    <w:rsid w:val="008823B3"/>
    <w:rsid w:val="00893835"/>
    <w:rsid w:val="008B2CC1"/>
    <w:rsid w:val="008F3473"/>
    <w:rsid w:val="008F40B8"/>
    <w:rsid w:val="0093036E"/>
    <w:rsid w:val="0095611A"/>
    <w:rsid w:val="009B42F3"/>
    <w:rsid w:val="009C4D36"/>
    <w:rsid w:val="009F04CB"/>
    <w:rsid w:val="00A05221"/>
    <w:rsid w:val="00A249C1"/>
    <w:rsid w:val="00A4010D"/>
    <w:rsid w:val="00A8439E"/>
    <w:rsid w:val="00AB3192"/>
    <w:rsid w:val="00AD5CF0"/>
    <w:rsid w:val="00B27693"/>
    <w:rsid w:val="00B46F2E"/>
    <w:rsid w:val="00B646A4"/>
    <w:rsid w:val="00B66C33"/>
    <w:rsid w:val="00B93A99"/>
    <w:rsid w:val="00BB7C80"/>
    <w:rsid w:val="00BF0353"/>
    <w:rsid w:val="00C4042F"/>
    <w:rsid w:val="00CB3201"/>
    <w:rsid w:val="00CE03D5"/>
    <w:rsid w:val="00CF0C47"/>
    <w:rsid w:val="00CF5DB4"/>
    <w:rsid w:val="00D666C3"/>
    <w:rsid w:val="00D84160"/>
    <w:rsid w:val="00DB2804"/>
    <w:rsid w:val="00DD45D4"/>
    <w:rsid w:val="00E55F1D"/>
    <w:rsid w:val="00E628A3"/>
    <w:rsid w:val="00E92070"/>
    <w:rsid w:val="00ED602F"/>
    <w:rsid w:val="00EF12F3"/>
    <w:rsid w:val="00EF48D3"/>
    <w:rsid w:val="00F00331"/>
    <w:rsid w:val="00F031CB"/>
    <w:rsid w:val="00F17875"/>
    <w:rsid w:val="00F26A2E"/>
    <w:rsid w:val="00F55FCE"/>
    <w:rsid w:val="00F62AFA"/>
    <w:rsid w:val="00FA7431"/>
    <w:rsid w:val="00FC69DD"/>
    <w:rsid w:val="00FD0E9B"/>
    <w:rsid w:val="00FF69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12F3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9C4D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lvernpanalytical.com/fr/products/tec" TargetMode="External"/><Relationship Id="rId13" Type="http://schemas.openxmlformats.org/officeDocument/2006/relationships/hyperlink" Target="http://www.unilim.fr/pages_perso/jean.debord/mode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oogle.com" TargetMode="External"/><Relationship Id="rId12" Type="http://schemas.openxmlformats.org/officeDocument/2006/relationships/hyperlink" Target="https://www.techniques-ingenieur.fr/glossaire/batch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-learning.univ-mascara.dz/" TargetMode="External"/><Relationship Id="rId11" Type="http://schemas.openxmlformats.org/officeDocument/2006/relationships/hyperlink" Target="https://planet-vie.ens.fr/thematiques/manipulations-en-laboratoire/la-chromatographie/" TargetMode="External"/><Relationship Id="rId5" Type="http://schemas.openxmlformats.org/officeDocument/2006/relationships/hyperlink" Target="mailto:meddah19@yahoo.fr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pdfdrive.com/analyse-chimique-methodes-et-techniques-instrumentales-moder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anet-vie.ens.fr/thematiques/manipulation" TargetMode="External"/><Relationship Id="rId14" Type="http://schemas.openxmlformats.org/officeDocument/2006/relationships/hyperlink" Target="http://www.ac-sciences-lettres-montpellier.fr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6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IBF</cp:lastModifiedBy>
  <cp:revision>2</cp:revision>
  <dcterms:created xsi:type="dcterms:W3CDTF">2023-03-05T10:15:00Z</dcterms:created>
  <dcterms:modified xsi:type="dcterms:W3CDTF">2023-03-05T10:15:00Z</dcterms:modified>
</cp:coreProperties>
</file>